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0769D36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3F8581C2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9F4A5C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O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12267BE3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785EF658" w:rsidR="002818C3" w:rsidRPr="00531608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758E8D3B" w:rsidR="002818C3" w:rsidRPr="004E5927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="00505BD3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014B6">
        <w:rPr>
          <w:rFonts w:ascii="Century Gothic" w:eastAsia="Century Gothic" w:hAnsi="Century Gothic" w:cs="Century Gothic"/>
          <w:sz w:val="22"/>
          <w:szCs w:val="22"/>
        </w:rPr>
        <w:t>cdd_email</w:t>
      </w:r>
      <w:proofErr w:type="spellEnd"/>
      <w:r w:rsidR="00E014B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A08EB"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77777777" w:rsidR="002818C3" w:rsidRPr="004E5927" w:rsidRDefault="002818C3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  <w:r w:rsidRPr="004E5927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4E5927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0E83EEA" w14:textId="77777777" w:rsidR="00632D41" w:rsidRPr="004E5927" w:rsidRDefault="00632D4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FORMAÇÃO ACADÊMICA</w:t>
      </w:r>
    </w:p>
    <w:p w14:paraId="38C263CF" w14:textId="7DD3F277" w:rsidR="00632D41" w:rsidRPr="004E5927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{</w:t>
      </w:r>
      <w:r w:rsidR="00F8768B">
        <w:rPr>
          <w:rFonts w:ascii="Century Gothic" w:eastAsia="Century Gothic" w:hAnsi="Century Gothic" w:cs="Century Gothic"/>
          <w:sz w:val="22"/>
          <w:szCs w:val="22"/>
        </w:rPr>
        <w:t>%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for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cademic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7B5F061" w14:textId="77777777" w:rsidR="00480A97" w:rsidRPr="00480A97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8F70770" w14:textId="3E5B9447" w:rsidR="00E91CDF" w:rsidRDefault="0064482C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DIOMA </w:t>
      </w:r>
      <w:r w:rsidR="00E91CDF">
        <w:rPr>
          <w:rFonts w:ascii="Century Gothic" w:eastAsia="Century Gothic" w:hAnsi="Century Gothic" w:cs="Century Gothic"/>
          <w:b/>
          <w:bCs/>
          <w:sz w:val="22"/>
          <w:szCs w:val="22"/>
        </w:rPr>
        <w:t>ESTRANGEIRO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47FFAC10" w:rsidR="009B3169" w:rsidRPr="003841E2" w:rsidRDefault="00E91CDF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IDIOM</w:t>
      </w:r>
      <w:r w:rsidR="00354BF4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A </w:t>
      </w:r>
      <w:proofErr w:type="gramStart"/>
      <w:r w:rsidR="003841E2"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 w:rsid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 w:rsidR="003841E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4E592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ang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level_descript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408094F" w14:textId="3B2D5B41" w:rsidR="00D616B0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43BDBE5" w14:textId="4D191130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11C4385" w14:textId="416BAFF9" w:rsidR="0050197C" w:rsidRPr="004E5927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CONCLUSÃO </w:t>
      </w:r>
      <w:r w:rsidR="00C70392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SOBRE BACKGROUND</w:t>
      </w:r>
    </w:p>
    <w:p w14:paraId="09616CE8" w14:textId="77777777" w:rsidR="00A530A1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A530A1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4E5927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eastAsia="ja-JP"/>
        </w:rPr>
        <w:sectPr w:rsidR="0050197C" w:rsidRPr="004E5927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bt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_background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E91CDF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4808057B" w14:textId="77777777" w:rsidR="002331A9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0180B0" w14:textId="4CD13EC9" w:rsidR="002331A9" w:rsidRPr="00E91CDF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2331A9" w:rsidRPr="00E91CDF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sectPr w:rsidR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4E5927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4817CE0D" w14:textId="741E577E" w:rsidR="00A24245" w:rsidRPr="004E5927" w:rsidRDefault="00FE179C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INDICADORES DE </w:t>
      </w:r>
      <w:r w:rsidR="00A24245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PERFIL COMPORTAMENTAL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63AA1379" w:rsidR="003E1C79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EXPERIÊNCIAS PROFISSIONAI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DB3A3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</w:p>
    <w:p w14:paraId="4190A242" w14:textId="5D9182CB" w:rsidR="00B56FE6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proofErr w:type="gramStart"/>
      <w:r>
        <w:rPr>
          <w:rFonts w:ascii="Century Gothic" w:eastAsia="Century Gothic" w:hAnsi="Century Gothic" w:cs="Century Gothic"/>
          <w:sz w:val="20"/>
          <w:szCs w:val="20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</w:rPr>
        <w:t>item</w:t>
      </w:r>
      <w:proofErr w:type="gramEnd"/>
      <w:r>
        <w:rPr>
          <w:rFonts w:ascii="Century Gothic" w:eastAsia="Century Gothic" w:hAnsi="Century Gothic" w:cs="Century Gothic"/>
          <w:sz w:val="20"/>
          <w:szCs w:val="20"/>
        </w:rPr>
        <w:t>.company_desc</w:t>
      </w:r>
      <w:proofErr w:type="spellEnd"/>
      <w:r>
        <w:rPr>
          <w:rFonts w:ascii="Century Gothic" w:eastAsia="Century Gothic" w:hAnsi="Century Gothic" w:cs="Century Gothic"/>
          <w:sz w:val="20"/>
          <w:szCs w:val="20"/>
        </w:rPr>
        <w:t xml:space="preserve"> }}</w:t>
      </w:r>
      <w:r w:rsidR="002331A9">
        <w:rPr>
          <w:rFonts w:ascii="Century Gothic" w:eastAsia="Century Gothic" w:hAnsi="Century Gothic" w:cs="Century Gothic"/>
          <w:sz w:val="20"/>
          <w:szCs w:val="20"/>
        </w:rPr>
        <w:t>.</w:t>
      </w:r>
    </w:p>
    <w:p w14:paraId="55D54427" w14:textId="5C65591A" w:rsidR="002331A9" w:rsidRPr="00292BA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</w:rPr>
      </w:pPr>
      <w:r w:rsidRPr="00292BA4">
        <w:rPr>
          <w:rFonts w:ascii="Century Gothic" w:eastAsia="Century Gothic" w:hAnsi="Century Gothic" w:cs="Century Gothic"/>
          <w:sz w:val="20"/>
          <w:szCs w:val="20"/>
          <w:u w:val="single"/>
        </w:rPr>
        <w:t>Site.</w:t>
      </w:r>
    </w:p>
    <w:p w14:paraId="64AD9019" w14:textId="77777777" w:rsidR="00B56FE6" w:rsidRPr="004E5927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35012C44" w:rsidR="002331A9" w:rsidRPr="002331A9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loop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>.index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}}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task</w:t>
      </w:r>
      <w:proofErr w:type="gram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>.task</w:t>
      </w:r>
      <w:proofErr w:type="spellEnd"/>
      <w:r w:rsidR="00CF071F" w:rsidRPr="00B7142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2331A9" w:rsidRPr="00B71421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33ACB01" w14:textId="658A9E71" w:rsidR="00A76CDD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7EEA9613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b/>
          <w:sz w:val="22"/>
          <w:szCs w:val="22"/>
        </w:rPr>
        <w:t>PACOTE DE REMUNERAÇÃO</w:t>
      </w:r>
    </w:p>
    <w:p w14:paraId="5722B67B" w14:textId="3E1071AC" w:rsidR="000349D7" w:rsidRDefault="000349D7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ara referência, seu </w:t>
      </w:r>
      <w:r w:rsidR="007264BE">
        <w:rPr>
          <w:rFonts w:ascii="Century Gothic" w:eastAsia="Century Gothic" w:hAnsi="Century Gothic" w:cs="Century Gothic"/>
          <w:sz w:val="22"/>
          <w:szCs w:val="22"/>
        </w:rPr>
        <w:t>atual/</w:t>
      </w:r>
      <w:r>
        <w:rPr>
          <w:rFonts w:ascii="Century Gothic" w:eastAsia="Century Gothic" w:hAnsi="Century Gothic" w:cs="Century Gothic"/>
          <w:sz w:val="22"/>
          <w:szCs w:val="22"/>
        </w:rPr>
        <w:t>últim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pacote na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7264B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="007264BE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7264BE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7264BE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,</w:t>
      </w:r>
      <w:r w:rsidR="007264BE">
        <w:rPr>
          <w:rFonts w:ascii="Century Gothic" w:eastAsia="Century Gothic" w:hAnsi="Century Gothic" w:cs="Century Gothic"/>
          <w:sz w:val="22"/>
          <w:szCs w:val="22"/>
        </w:rPr>
        <w:t>(</w:t>
      </w:r>
      <w:r w:rsidRPr="000349D7">
        <w:rPr>
          <w:rFonts w:ascii="Century Gothic" w:eastAsia="Century Gothic" w:hAnsi="Century Gothic" w:cs="Century Gothic"/>
          <w:sz w:val="22"/>
          <w:szCs w:val="22"/>
        </w:rPr>
        <w:t>em XX/XXXX</w:t>
      </w:r>
      <w:r w:rsidR="007264BE">
        <w:rPr>
          <w:rFonts w:ascii="Century Gothic" w:eastAsia="Century Gothic" w:hAnsi="Century Gothic" w:cs="Century Gothic"/>
          <w:sz w:val="22"/>
          <w:szCs w:val="22"/>
        </w:rPr>
        <w:t>)</w:t>
      </w:r>
      <w:r w:rsidRPr="00C8528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6D70E5DE" w14:textId="77777777" w:rsidR="00B2548A" w:rsidRPr="004E5927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F2F6106" w14:textId="3499B25C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ínculo de Trabalho 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PJ/ETC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7A9E1E4" w14:textId="22108EAA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Salário Fixo Bruto Mensal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.</w:t>
      </w:r>
      <w:proofErr w:type="gramEnd"/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4B4BE94E" w14:textId="65CA2C71" w:rsidR="00B2548A" w:rsidRPr="004E5927" w:rsidRDefault="001230EF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Remuneração Variável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7F4876FE" w:rsidR="00B2548A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Vale Refei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09D3EB4A" w:rsidR="00C85281" w:rsidRP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</w:rPr>
        <w:t>Alimentação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>
        <w:rPr>
          <w:rFonts w:ascii="Century Gothic" w:eastAsia="Century Gothic" w:hAnsi="Century Gothic" w:cs="Century Gothic"/>
          <w:sz w:val="22"/>
          <w:szCs w:val="22"/>
        </w:rPr>
        <w:t>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>
        <w:rPr>
          <w:rFonts w:ascii="Century Gothic" w:eastAsia="Century Gothic" w:hAnsi="Century Gothic" w:cs="Century Gothic"/>
          <w:sz w:val="22"/>
          <w:szCs w:val="22"/>
        </w:rPr>
        <w:t>/mê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1F7BECC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Méd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9564280" w14:textId="04951A9F" w:rsidR="00B2548A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Assistência Odontológica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5D4215D2" w14:textId="030287C8" w:rsidR="00B2548A" w:rsidRPr="004E5927" w:rsidRDefault="00B2548A" w:rsidP="00480A97">
      <w:pPr>
        <w:spacing w:line="276" w:lineRule="auto"/>
        <w:ind w:left="3884" w:firstLine="436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1443642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68487090" w:rsidR="00C85281" w:rsidRDefault="00C85281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EE46DE" w:rsidR="00C85281" w:rsidRPr="004E5927" w:rsidRDefault="00B2548A" w:rsidP="00480A97">
      <w:pPr>
        <w:numPr>
          <w:ilvl w:val="0"/>
          <w:numId w:val="5"/>
        </w:numPr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Outros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736935B2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retensão Salarial: R$ </w:t>
      </w:r>
      <w:proofErr w:type="gramStart"/>
      <w:r w:rsidR="00C85281">
        <w:rPr>
          <w:rFonts w:ascii="Century Gothic" w:eastAsia="Century Gothic" w:hAnsi="Century Gothic" w:cs="Century Gothic"/>
          <w:sz w:val="22"/>
          <w:szCs w:val="22"/>
        </w:rPr>
        <w:t>X.XXX,XX</w:t>
      </w:r>
      <w:proofErr w:type="gramEnd"/>
      <w:r w:rsidR="00C85281">
        <w:rPr>
          <w:rFonts w:ascii="Century Gothic" w:eastAsia="Century Gothic" w:hAnsi="Century Gothic" w:cs="Century Gothic"/>
          <w:sz w:val="22"/>
          <w:szCs w:val="22"/>
        </w:rPr>
        <w:t>;</w:t>
      </w:r>
    </w:p>
    <w:p w14:paraId="14B5623A" w14:textId="77777777" w:rsidR="009027DD" w:rsidRPr="004E5927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44204B">
        <w:rPr>
          <w:rFonts w:ascii="Century Gothic" w:eastAsia="Century Gothic" w:hAnsi="Century Gothic" w:cs="Century Gothic"/>
          <w:sz w:val="22"/>
          <w:szCs w:val="22"/>
        </w:rPr>
        <w:t>report_date</w:t>
      </w:r>
      <w:proofErr w:type="spellEnd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134D494C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Por: </w:t>
      </w:r>
    </w:p>
    <w:p w14:paraId="14B5623D" w14:textId="2EE14628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Revisado por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F8059" w14:textId="77777777" w:rsidR="0087561C" w:rsidRPr="0027593A" w:rsidRDefault="0087561C">
      <w:r w:rsidRPr="0027593A">
        <w:separator/>
      </w:r>
    </w:p>
  </w:endnote>
  <w:endnote w:type="continuationSeparator" w:id="0">
    <w:p w14:paraId="3FA543EE" w14:textId="77777777" w:rsidR="0087561C" w:rsidRPr="0027593A" w:rsidRDefault="0087561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A580CAC6-2275-D046-86A6-85C09F626571}"/>
    <w:embedBold r:id="rId2" w:fontKey="{07ABC4C9-F458-D847-B1B5-9504CF0A145C}"/>
    <w:embedItalic r:id="rId3" w:fontKey="{BCE8A725-9A96-4C43-9140-CC76D45BEEAA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2FBB2A60-C904-454E-A92A-4821D536F2D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CBC88D66-A426-9E4B-BC54-DB4CE966DD6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CF2AB9A4-4F70-9942-83C0-3AA4F5FA4B70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B76D1090-47B1-F84F-92D5-639425DEDCB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3E6066A-86B1-E642-BA19-E8FE9E71AC1E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B5F1ABE1-05E0-804E-A821-6C41D98F411C}"/>
    <w:embedItalic r:id="rId12" w:fontKey="{48354104-E327-E64D-BCDB-17638B1A93AD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4C1E48EE-602C-4F41-A7B1-520782929209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ED718269-CBB2-184A-8DA8-79FD5F3DA6C0}"/>
    <w:embedBold r:id="rId15" w:fontKey="{197F7254-3BCD-6246-AEA4-657C2CCABB7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D60BF" w14:textId="77777777" w:rsidR="0087561C" w:rsidRPr="0027593A" w:rsidRDefault="0087561C">
      <w:r w:rsidRPr="0027593A">
        <w:separator/>
      </w:r>
    </w:p>
  </w:footnote>
  <w:footnote w:type="continuationSeparator" w:id="0">
    <w:p w14:paraId="3D4A2DC9" w14:textId="77777777" w:rsidR="0087561C" w:rsidRPr="0027593A" w:rsidRDefault="0087561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3</cp:revision>
  <cp:lastPrinted>2024-11-22T20:40:00Z</cp:lastPrinted>
  <dcterms:created xsi:type="dcterms:W3CDTF">2025-06-15T17:57:00Z</dcterms:created>
  <dcterms:modified xsi:type="dcterms:W3CDTF">2025-06-1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